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Berlin)</w:t>
      </w:r>
    </w:p>
    <w:bookmarkStart w:id="22" w:name="X2fa19d5b93546024c518c96e646b8e0e78cc194"/>
    <w:p>
      <w:pPr>
        <w:pStyle w:val="Heading1"/>
      </w:pPr>
      <w:r>
        <w:t xml:space="preserve">Internship Application Letter for General Practitioner Position</w:t>
      </w:r>
    </w:p>
    <w:p>
      <w:pPr>
        <w:pStyle w:val="FirstParagraph"/>
      </w:pPr>
      <w:r>
        <w:t xml:space="preserve">Dr. [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hiring-committee"/>
    <w:p>
      <w:pPr>
        <w:pStyle w:val="Heading2"/>
      </w:pPr>
      <w:r>
        <w:t xml:space="preserve">Hiring Committee</w:t>
      </w:r>
    </w:p>
    <w:p>
      <w:pPr>
        <w:pStyle w:val="FirstParagraph"/>
      </w:pPr>
      <w:r>
        <w:t xml:space="preserve">Charité - Universitätsmedizin Berlin</w:t>
      </w:r>
    </w:p>
    <w:p>
      <w:pPr>
        <w:pStyle w:val="BodyText"/>
      </w:pPr>
      <w:r>
        <w:t xml:space="preserve">Department of General Practice</w:t>
      </w:r>
    </w:p>
    <w:p>
      <w:pPr>
        <w:pStyle w:val="BodyText"/>
      </w:pPr>
      <w:r>
        <w:t xml:space="preserve">Lindenstraße 80</w:t>
      </w:r>
    </w:p>
    <w:p>
      <w:pPr>
        <w:pStyle w:val="BodyText"/>
      </w:pPr>
      <w:r>
        <w:t xml:space="preserve">10117 Berlin, Germany</w:t>
      </w:r>
    </w:p>
    <w:bookmarkEnd w:id="20"/>
    <w:bookmarkStart w:id="21" w:name="Xd2688ec4bc464df0311e00ed8fba384e41f318a"/>
    <w:p>
      <w:pPr>
        <w:pStyle w:val="Heading2"/>
      </w:pPr>
      <w:r>
        <w:t xml:space="preserve">Subject: Formal Internship Application Letter for Doctor General Practitioner Position in Germany Berlin</w:t>
      </w:r>
    </w:p>
    <w:p>
      <w:pPr>
        <w:pStyle w:val="FirstParagraph"/>
      </w:pPr>
      <w:r>
        <w:t xml:space="preserve">Dear Hiring Committee,</w:t>
      </w:r>
    </w:p>
    <w:p>
      <w:pPr>
        <w:pStyle w:val="BodyText"/>
      </w:pPr>
      <w:r>
        <w:t xml:space="preserve">I am writing to express my enthusiastic interest in the General Practitioner Internship position at Charité - Universitätsmedizin Berlin, as advertised on the German Medical Association (Bundesärztekammer) career portal. As a recently graduated physician with a passion for community-centered healthcare, I am eager to contribute to Berlin's dynamic medical landscape while completing my mandatory practical training within Germany's renowned healthcare system. This</w:t>
      </w:r>
      <w:r>
        <w:t xml:space="preserve"> </w:t>
      </w:r>
      <w:r>
        <w:rPr>
          <w:bCs/>
          <w:b/>
        </w:rPr>
        <w:t xml:space="preserve">Internship Application Letter</w:t>
      </w:r>
      <w:r>
        <w:t xml:space="preserve"> </w:t>
      </w:r>
      <w:r>
        <w:t xml:space="preserve">serves as my formal submission for the Doctor General Practitioner internship program, aligning perfectly with my professional trajectory in primary care medicine.</w:t>
      </w:r>
    </w:p>
    <w:p>
      <w:pPr>
        <w:pStyle w:val="BodyText"/>
      </w:pPr>
      <w:r>
        <w:t xml:space="preserve">My decision to pursue this opportunity in Berlin stems from a profound admiration for Germany's integrated healthcare framework and the city's unique position as a multicultural medical hub. Having completed my medical studies at [Your University] with honors in Family Medicine, I have meticulously prepared for the rigorous demands of German clinical practice. The prospect of training under Charité’s distinguished faculty—recognized globally for its patient-centered approach—resonates deeply with my professional philosophy. Berlin's healthcare ecosystem, where advanced urban medicine intersects with diverse cultural communities, presents an unparalleled environment to refine my skills as a</w:t>
      </w:r>
      <w:r>
        <w:t xml:space="preserve"> </w:t>
      </w:r>
      <w:r>
        <w:rPr>
          <w:bCs/>
          <w:b/>
        </w:rPr>
        <w:t xml:space="preserve">Doctor General Practitioner</w:t>
      </w:r>
      <w:r>
        <w:t xml:space="preserve">.</w:t>
      </w:r>
    </w:p>
    <w:p>
      <w:pPr>
        <w:pStyle w:val="BodyText"/>
      </w:pPr>
      <w:r>
        <w:t xml:space="preserve">Throughout my medical education, I have cultivated comprehensive clinical competencies directly relevant to general practice in Germany. During my rotations at [Hospital/Clinic Name], I managed 15+ daily patient consultations covering acute care, chronic disease management (diabetes, hypertension), and preventive health services—mirroring the scope of practice required for German</w:t>
      </w:r>
      <w:r>
        <w:t xml:space="preserve"> </w:t>
      </w:r>
      <w:r>
        <w:rPr>
          <w:iCs/>
          <w:i/>
        </w:rPr>
        <w:t xml:space="preserve">Praktikum</w:t>
      </w:r>
      <w:r>
        <w:t xml:space="preserve"> </w:t>
      </w:r>
      <w:r>
        <w:t xml:space="preserve">certification. Notably, I developed a telehealth initiative for elderly patients with mobility challenges during my final year, reducing follow-up delays by 35%. This project demonstrated my ability to innovate within structured healthcare systems—a skill critical for adapting to Berlin's evolving primary care model. My German language proficiency (C1 level certified via Goethe-Institut) ensures seamless communication with both patients and colleagues, eliminating barriers in a multilingual city like Berlin.</w:t>
      </w:r>
    </w:p>
    <w:p>
      <w:pPr>
        <w:pStyle w:val="BodyText"/>
      </w:pPr>
      <w:r>
        <w:t xml:space="preserve">What particularly excites me about this internship opportunity is Charité’s commitment to integrating social medicine into general practice—a principle central to my professional ethos. In Berlin, where 37% of residents are foreign-born (as per 2023 Statista data), culturally competent care is not merely idealistic but essential. During my volunteer work at a Berlin migrant health clinic (Kiezambulanz), I provided gender-sensitive consultations for refugee populations while coordinating with social workers—a experience that reinforced my understanding of Germany's holistic approach to patient well-being. This aligns precisely with the values emphasized in Charité’s mission statement, which prioritizes "healing through community" in a city where healthcare access directly impacts social cohesion.</w:t>
      </w:r>
    </w:p>
    <w:p>
      <w:pPr>
        <w:pStyle w:val="BodyText"/>
      </w:pPr>
      <w:r>
        <w:t xml:space="preserve">The structured framework of Germany’s medical training system further motivates my application. Unlike other countries, Germany requires all physicians to complete 18 months of supervised practical training (including general practice rotations) before obtaining full</w:t>
      </w:r>
      <w:r>
        <w:t xml:space="preserve"> </w:t>
      </w:r>
      <w:r>
        <w:rPr>
          <w:iCs/>
          <w:i/>
        </w:rPr>
        <w:t xml:space="preserve">Approbation</w:t>
      </w:r>
      <w:r>
        <w:t xml:space="preserve">. This formalized pathway ensures rigorous clinical preparedness—a standard I am eager to embrace under Charité’s mentorship. My academic record includes specialized coursework in German healthcare law, epidemiology, and evidence-based medicine, all aligned with the requirements outlined by the Berlin Medical Association (</w:t>
      </w:r>
      <w:r>
        <w:rPr>
          <w:iCs/>
          <w:i/>
        </w:rPr>
        <w:t xml:space="preserve">Berufsverband der Ärzte Berlins</w:t>
      </w:r>
      <w:r>
        <w:t xml:space="preserve">). I have also familiarized myself with Berlin’s regional health data systems (e.g.,</w:t>
      </w:r>
      <w:r>
        <w:t xml:space="preserve"> </w:t>
      </w:r>
      <w:r>
        <w:rPr>
          <w:iCs/>
          <w:i/>
        </w:rPr>
        <w:t xml:space="preserve">Bezirkskliniken</w:t>
      </w:r>
      <w:r>
        <w:t xml:space="preserve"> </w:t>
      </w:r>
      <w:r>
        <w:t xml:space="preserve">network) to ensure immediate contribution to your team.</w:t>
      </w:r>
    </w:p>
    <w:p>
      <w:pPr>
        <w:pStyle w:val="BodyText"/>
      </w:pPr>
      <w:r>
        <w:t xml:space="preserve">I am equally committed to contributing meaningfully to Berlin’s public health initiatives. The city’s "Gesundheitsplan 2030" prioritizes strengthening primary care access in underserved neighborhoods—a goal I actively supported during my time at [Your University]’s Urban Health Research Group. My research on diabetes management in low-income urban populations (published in</w:t>
      </w:r>
      <w:r>
        <w:t xml:space="preserve"> </w:t>
      </w:r>
      <w:r>
        <w:rPr>
          <w:iCs/>
          <w:i/>
        </w:rPr>
        <w:t xml:space="preserve">Journal of Community Medicine</w:t>
      </w:r>
      <w:r>
        <w:t xml:space="preserve">) directly supports Berlin’s objectives to reduce health disparities. As a future Doctor General Practitioner, I aim to extend this work through collaborative projects within your department, particularly supporting the "Berlin Healthy City" initiative targeting preventable chronic conditions.</w:t>
      </w:r>
    </w:p>
    <w:p>
      <w:pPr>
        <w:pStyle w:val="BodyText"/>
      </w:pPr>
      <w:r>
        <w:t xml:space="preserve">My adaptability across multicultural settings is another asset for this role. Having lived in Berlin for six months during my medical electives (at Vivantes Klinikum Neukölln), I am acclimated to the city’s rhythms—from navigating public transport logistics to understanding local community health dynamics. I attended lectures at Humboldt University’s Institute of Public Health and participated in Berlin's "Health Days" outreach event, where I counseled over 200 residents on vaccination protocols. This experience solidified my commitment to serving Berlin as a physician who understands both its clinical needs and its vibrant cultural tapestry.</w:t>
      </w:r>
    </w:p>
    <w:p>
      <w:pPr>
        <w:pStyle w:val="BodyText"/>
      </w:pPr>
      <w:r>
        <w:t xml:space="preserve">Finally, I recognize that the Doctor General Practitioner role in Germany extends beyond clinical tasks—it embodies trust within community networks. My patient-centered approach, honed through 300+ hours of supervised consultations during my medical studies, reflects this responsibility. I am prepared to contribute immediately to your team’s daily operations while absorbing Berlin’s distinctive healthcare culture under your guidance.</w:t>
      </w:r>
    </w:p>
    <w:p>
      <w:pPr>
        <w:pStyle w:val="BodyText"/>
      </w:pPr>
      <w:r>
        <w:t xml:space="preserve">Thank you for considering my application for this prestigious internship. I am confident that my clinical foundation, cultural adaptability, and dedication to Berlin’s health ecosystem make me an ideal candidate for this</w:t>
      </w:r>
      <w:r>
        <w:t xml:space="preserve"> </w:t>
      </w:r>
      <w:r>
        <w:rPr>
          <w:bCs/>
          <w:b/>
        </w:rPr>
        <w:t xml:space="preserve">Internship Application Letter</w:t>
      </w:r>
      <w:r>
        <w:t xml:space="preserve">. I welcome the opportunity to discuss how my skills align with your department’s vision during an interview at your convenience. My CV, attached for reference, provides further detail on my qualifications.</w:t>
      </w:r>
    </w:p>
    <w:p>
      <w:pPr>
        <w:pStyle w:val="BodyText"/>
      </w:pPr>
      <w:r>
        <w:t xml:space="preserve">I look forward to contributing to Charité's legacy of excellence in primary care within</w:t>
      </w:r>
      <w:r>
        <w:t xml:space="preserve"> </w:t>
      </w:r>
      <w:r>
        <w:rPr>
          <w:bCs/>
          <w:b/>
        </w:rPr>
        <w:t xml:space="preserve">Germany Berlin</w:t>
      </w:r>
      <w:r>
        <w:t xml:space="preserve">.</w:t>
      </w:r>
    </w:p>
    <w:p>
      <w:pPr>
        <w:pStyle w:val="BodyText"/>
      </w:pPr>
      <w:r>
        <w:t xml:space="preserve">Sincerely,</w:t>
      </w:r>
    </w:p>
    <w:p>
      <w:pPr>
        <w:pStyle w:val="BodyText"/>
      </w:pPr>
      <w:r>
        <w:br/>
      </w:r>
      <w:r>
        <w:br/>
      </w:r>
    </w:p>
    <w:p>
      <w:pPr>
        <w:pStyle w:val="BodyText"/>
      </w:pPr>
      <w:r>
        <w:t xml:space="preserve">Dr. [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Berlin)</dc:title>
  <dc:creator/>
  <dc:language>en</dc:language>
  <cp:keywords/>
  <dcterms:created xsi:type="dcterms:W3CDTF">2026-05-02T04:12:52Z</dcterms:created>
  <dcterms:modified xsi:type="dcterms:W3CDTF">2026-05-02T04:12:52Z</dcterms:modified>
</cp:coreProperties>
</file>

<file path=docProps/custom.xml><?xml version="1.0" encoding="utf-8"?>
<Properties xmlns="http://schemas.openxmlformats.org/officeDocument/2006/custom-properties" xmlns:vt="http://schemas.openxmlformats.org/officeDocument/2006/docPropsVTypes"/>
</file>